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538668d8b36406a513865d1a6708a38afc40b39"/>
    <w:p>
      <w:pPr>
        <w:pStyle w:val="Heading1"/>
      </w:pPr>
      <w:r>
        <w:t xml:space="preserve">Cover Letter for Psychiatrist Position in Myanmar Yangon</w:t>
      </w:r>
    </w:p>
    <w:p>
      <w:pPr>
        <w:pStyle w:val="FirstParagraph"/>
      </w:pPr>
      <w:r>
        <w:t xml:space="preserve">Dear [Hiring Manager's Name or "Recruitment Team"],</w:t>
      </w:r>
    </w:p>
    <w:p>
      <w:pPr>
        <w:pStyle w:val="BodyText"/>
      </w:pPr>
      <w:r>
        <w:t xml:space="preserve">I am writing to express my sincere interest in the Psychiatrist position at [Name of Institution/Organization] in Myanmar Yangon. As a dedicated and compassionate mental health professional, I am eager to contribute my expertise, cultural sensitivity, and commitment to holistic care to address the pressing mental health needs of the community in this vibrant city. This Cover Letter serves as an opportunity to share my qualifications, experiences, and passion for psychiatry while aligning them with the mission of your esteemed institution.</w:t>
      </w:r>
    </w:p>
    <w:p>
      <w:pPr>
        <w:pStyle w:val="BodyText"/>
      </w:pPr>
      <w:r>
        <w:t xml:space="preserve">My journey as a Psychiatrist has been guided by a deep commitment to understanding the complexities of human behavior, emotional well-being, and the intersection of mental health with cultural contexts. Over [X years] of experience in clinical practice, research, and community engagement has equipped me with the skills necessary to provide evidence-based care while fostering trust and empathy in every patient interaction. I have worked in diverse settings, including academic institutions, private clinics, and non-profit organizations, which has broadened my perspective on mental health challenges across different demographics. However, it is the unique opportunities presented by Myanmar Yangon that have captured my attention as a place where my expertise can make a meaningful impact.</w:t>
      </w:r>
    </w:p>
    <w:p>
      <w:pPr>
        <w:pStyle w:val="BodyText"/>
      </w:pPr>
      <w:r>
        <w:t xml:space="preserve">Myanmar Yangon stands at a crossroads of rapid urbanization and cultural preservation, where the demand for mental health services is growing exponentially. As a Psychiatrist, I recognize the critical need to address stigma, expand access to care, and integrate culturally responsive practices into treatment plans. In my previous roles, I have actively participated in initiatives aimed at destigmatizing mental illness through community outreach programs and educational workshops. For instance, during my tenure at [Previous Institution], I collaborated with local leaders to design a mental health awareness campaign that reached over 5,000 individuals in underserved communities. This experience reinforced my belief that effective psychiatric care must be rooted in cultural humility and an understanding of the societal factors that influence well-being.</w:t>
      </w:r>
    </w:p>
    <w:p>
      <w:pPr>
        <w:pStyle w:val="BodyText"/>
      </w:pPr>
      <w:r>
        <w:t xml:space="preserve">What draws me specifically to Myanmar Yangon is its potential to become a hub for innovative mental health solutions. The city’s dynamic population, which includes a mix of traditional and modern lifestyles, presents unique challenges and opportunities for psychiatric practitioners. I am particularly interested in working with populations such as adolescents, elderly individuals, and those affected by trauma or migration-related stressors—groups that often face barriers to accessing care. My background in trauma-informed care and my training in [specific techniques, e.g., cognitive-behavioral therapy, psychopharmacology] have prepared me to address these complex needs with empathy and precision. Additionally, my ability to communicate in [language(s) relevant to Myanmar Yangon, if applicable] would enable me to connect more deeply with patients and their families.</w:t>
      </w:r>
    </w:p>
    <w:p>
      <w:pPr>
        <w:pStyle w:val="BodyText"/>
      </w:pPr>
      <w:r>
        <w:t xml:space="preserve">In addition to clinical work, I am passionate about advancing psychiatric education and research. I have published articles on [relevant topics, e.g., mental health disparities in developing regions] in peer-reviewed journals and have presented at conferences focused on global mental health. These experiences have not only sharpened my analytical skills but also deepened my understanding of the systemic challenges that hinder equitable care. In Myanmar Yangon, I hope to contribute to research initiatives that explore the effectiveness of culturally adapted interventions and advocate for policy changes that prioritize mental health funding. By bridging the gap between clinical practice and academic inquiry, I aim to create sustainable solutions that benefit both patients and healthcare systems.</w:t>
      </w:r>
    </w:p>
    <w:p>
      <w:pPr>
        <w:pStyle w:val="BodyText"/>
      </w:pPr>
      <w:r>
        <w:t xml:space="preserve">The opportunity to work in Myanmar Yangon is particularly appealing because of its rich cultural heritage and the resilience of its people. As a Psychiatrist, I am inspired by the potential to collaborate with local professionals, community organizations, and government agencies to build a more inclusive mental health infrastructure. My goal is not only to provide individualized care but also to empower communities through education and prevention. For example, I have previously led workshops on stress management and mindfulness in high-pressure environments, which have been well-received by participants. I am confident that similar initiatives could thrive in Yangon, where the need for mental health literacy is urgent.</w:t>
      </w:r>
    </w:p>
    <w:p>
      <w:pPr>
        <w:pStyle w:val="BodyText"/>
      </w:pPr>
      <w:r>
        <w:t xml:space="preserve">I am particularly drawn to [Name of Institution/Organization] because of its reputation for excellence in patient care and its commitment to innovation in psychiatry. Your institution’s focus on [specific value or initiative, e.g., "integrating technology into therapy sessions" or "expanding access to rural populations"] aligns closely with my professional goals. I am eager to contribute my skills in [specific areas, e.g., diagnostic evaluation, therapeutic intervention, program development] while learning from the expertise of your team. I am also open to exploring opportunities for mentorship and collaboration, as I believe that collective efforts are essential to addressing the multifaceted nature of mental health challenges.</w:t>
      </w:r>
    </w:p>
    <w:p>
      <w:pPr>
        <w:pStyle w:val="BodyText"/>
      </w:pPr>
      <w:r>
        <w:t xml:space="preserve">My motivation as a Psychiatrist is fueled by the belief that everyone deserves access to care that respects their dignity, values their experiences, and supports their journey toward recovery. In Myanmar Yangon, I see a chance to make a lasting difference by combining my clinical training with cultural awareness and community engagement. I am prepared to adapt to the unique demands of this role while maintaining the highest standards of professionalism and compassion. I would be honored to contribute my expertise to your team and help advance the mental health landscape in this remarkable city.</w:t>
      </w:r>
    </w:p>
    <w:p>
      <w:pPr>
        <w:pStyle w:val="BodyText"/>
      </w:pPr>
      <w:r>
        <w:t xml:space="preserve">Thank you for considering my application. I would welcome the opportunity to discuss how my background, skills, and vision align with the goals of your institution. Please feel free to contact me at [your phone number] or [your email address] at your convenience. I look forward to the possibility of contributing to the important work being done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Myanmar Yangon</dc:title>
  <dc:creator/>
  <dc:language>en</dc:language>
  <cp:keywords/>
  <dcterms:created xsi:type="dcterms:W3CDTF">2026-07-21T05:14:01Z</dcterms:created>
  <dcterms:modified xsi:type="dcterms:W3CDTF">2026-07-21T05:14:01Z</dcterms:modified>
</cp:coreProperties>
</file>

<file path=docProps/custom.xml><?xml version="1.0" encoding="utf-8"?>
<Properties xmlns="http://schemas.openxmlformats.org/officeDocument/2006/custom-properties" xmlns:vt="http://schemas.openxmlformats.org/officeDocument/2006/docPropsVTypes"/>
</file>